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2B20" w:rsidRPr="002B79D9" w:rsidRDefault="00083DD7" w:rsidP="00083DD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B79D9">
        <w:rPr>
          <w:rFonts w:ascii="Times New Roman" w:hAnsi="Times New Roman" w:cs="Times New Roman"/>
          <w:sz w:val="24"/>
          <w:szCs w:val="24"/>
          <w:lang w:val="en-US"/>
        </w:rPr>
        <w:t>WEEK-02: DATA ANALYSIS_AND_VISUALISATION_WITH_PYTHON</w:t>
      </w:r>
    </w:p>
    <w:p w:rsidR="00083DD7" w:rsidRPr="002B79D9" w:rsidRDefault="00083DD7" w:rsidP="00083DD7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2B79D9">
        <w:rPr>
          <w:rFonts w:ascii="Times New Roman" w:hAnsi="Times New Roman" w:cs="Times New Roman"/>
          <w:sz w:val="24"/>
          <w:szCs w:val="24"/>
          <w:lang w:val="en-US"/>
        </w:rPr>
        <w:t>Questions and Solutions</w:t>
      </w:r>
    </w:p>
    <w:p w:rsidR="00083DD7" w:rsidRPr="002B79D9" w:rsidRDefault="00083DD7" w:rsidP="00083DD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B79D9">
        <w:rPr>
          <w:rFonts w:ascii="Times New Roman" w:hAnsi="Times New Roman" w:cs="Times New Roman"/>
          <w:color w:val="FF0000"/>
          <w:sz w:val="24"/>
          <w:szCs w:val="24"/>
        </w:rPr>
        <w:t>1. Follow along with these steps:</w:t>
      </w:r>
    </w:p>
    <w:p w:rsidR="00083DD7" w:rsidRPr="002B79D9" w:rsidRDefault="00083DD7" w:rsidP="00083DD7">
      <w:pPr>
        <w:pStyle w:val="NoSpacing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Create a figure object called fig using </w:t>
      </w:r>
      <w:proofErr w:type="spell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plt.figure</w:t>
      </w:r>
      <w:proofErr w:type="spellEnd"/>
      <w:r w:rsidRPr="002B79D9">
        <w:rPr>
          <w:rFonts w:ascii="Times New Roman" w:hAnsi="Times New Roman" w:cs="Times New Roman"/>
          <w:color w:val="FF0000"/>
          <w:sz w:val="24"/>
          <w:szCs w:val="24"/>
        </w:rPr>
        <w:t>()</w:t>
      </w:r>
    </w:p>
    <w:p w:rsidR="00083DD7" w:rsidRPr="002B79D9" w:rsidRDefault="00083DD7" w:rsidP="00083DD7">
      <w:pPr>
        <w:pStyle w:val="NoSpacing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Use </w:t>
      </w:r>
      <w:proofErr w:type="spell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add_axes</w:t>
      </w:r>
      <w:proofErr w:type="spellEnd"/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 to add an axis to the figure canvas at [0</w:t>
      </w:r>
      <w:proofErr w:type="gram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,0,1,1</w:t>
      </w:r>
      <w:proofErr w:type="gramEnd"/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]. Call this new axis </w:t>
      </w:r>
      <w:proofErr w:type="spell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ax</w:t>
      </w:r>
      <w:proofErr w:type="spellEnd"/>
      <w:r w:rsidRPr="002B79D9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:rsidR="00083DD7" w:rsidRPr="002B79D9" w:rsidRDefault="00083DD7" w:rsidP="00083DD7">
      <w:pPr>
        <w:pStyle w:val="NoSpacing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2B79D9">
        <w:rPr>
          <w:rFonts w:ascii="Times New Roman" w:hAnsi="Times New Roman" w:cs="Times New Roman"/>
          <w:color w:val="FF0000"/>
          <w:sz w:val="24"/>
          <w:szCs w:val="24"/>
        </w:rPr>
        <w:t>Plot (</w:t>
      </w:r>
      <w:proofErr w:type="spell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x,y</w:t>
      </w:r>
      <w:proofErr w:type="spellEnd"/>
      <w:r w:rsidRPr="002B79D9">
        <w:rPr>
          <w:rFonts w:ascii="Times New Roman" w:hAnsi="Times New Roman" w:cs="Times New Roman"/>
          <w:color w:val="FF0000"/>
          <w:sz w:val="24"/>
          <w:szCs w:val="24"/>
        </w:rPr>
        <w:t>) on that axes and set the labels and titles to match the plot below:</w:t>
      </w:r>
    </w:p>
    <w:p w:rsidR="00083DD7" w:rsidRPr="002B79D9" w:rsidRDefault="00083DD7" w:rsidP="00083DD7">
      <w:pPr>
        <w:pStyle w:val="NoSpacing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083DD7" w:rsidRPr="002B79D9" w:rsidRDefault="00083DD7" w:rsidP="00083DD7">
      <w:p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  Solutions: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fig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ax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fig.add_axe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[0,0,1,1]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B79D9">
        <w:rPr>
          <w:rFonts w:ascii="Times New Roman" w:hAnsi="Times New Roman" w:cs="Times New Roman"/>
          <w:sz w:val="24"/>
          <w:szCs w:val="24"/>
        </w:rPr>
        <w:t>ax.plo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>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B79D9">
        <w:rPr>
          <w:rFonts w:ascii="Times New Roman" w:hAnsi="Times New Roman" w:cs="Times New Roman"/>
          <w:sz w:val="24"/>
          <w:szCs w:val="24"/>
        </w:rPr>
        <w:t>ax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x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x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B79D9">
        <w:rPr>
          <w:rFonts w:ascii="Times New Roman" w:hAnsi="Times New Roman" w:cs="Times New Roman"/>
          <w:sz w:val="24"/>
          <w:szCs w:val="24"/>
        </w:rPr>
        <w:t>ax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y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y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 w:rsidRPr="002B79D9">
        <w:rPr>
          <w:rFonts w:ascii="Times New Roman" w:hAnsi="Times New Roman" w:cs="Times New Roman"/>
          <w:sz w:val="24"/>
          <w:szCs w:val="24"/>
        </w:rPr>
        <w:t>ax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title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title')</w:t>
      </w:r>
      <w:r w:rsidRPr="002B79D9">
        <w:rPr>
          <w:rFonts w:ascii="Times New Roman" w:hAnsi="Times New Roman" w:cs="Times New Roman"/>
          <w:sz w:val="24"/>
          <w:szCs w:val="24"/>
        </w:rPr>
        <w:t xml:space="preserve">     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083DD7" w:rsidRPr="002B79D9" w:rsidRDefault="00083DD7" w:rsidP="00083DD7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2B79D9">
        <w:rPr>
          <w:rFonts w:ascii="Times New Roman" w:hAnsi="Times New Roman" w:cs="Times New Roman"/>
          <w:color w:val="FF0000"/>
          <w:sz w:val="24"/>
          <w:szCs w:val="24"/>
        </w:rPr>
        <w:t>2. Create a figure object and put two axes on it, ax1 and ax2. Located at [0</w:t>
      </w:r>
      <w:proofErr w:type="gram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,0,1,1</w:t>
      </w:r>
      <w:proofErr w:type="gramEnd"/>
      <w:r w:rsidRPr="002B79D9">
        <w:rPr>
          <w:rFonts w:ascii="Times New Roman" w:hAnsi="Times New Roman" w:cs="Times New Roman"/>
          <w:color w:val="FF0000"/>
          <w:sz w:val="24"/>
          <w:szCs w:val="24"/>
        </w:rPr>
        <w:t>] and [0.2,0.5,.2,.2] respectively. Now plot (</w:t>
      </w:r>
      <w:proofErr w:type="spell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x</w:t>
      </w:r>
      <w:proofErr w:type="gram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,y</w:t>
      </w:r>
      <w:proofErr w:type="spellEnd"/>
      <w:proofErr w:type="gramEnd"/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) on both axes. </w:t>
      </w:r>
      <w:proofErr w:type="gramStart"/>
      <w:r w:rsidRPr="002B79D9">
        <w:rPr>
          <w:rFonts w:ascii="Times New Roman" w:hAnsi="Times New Roman" w:cs="Times New Roman"/>
          <w:color w:val="FF0000"/>
          <w:sz w:val="24"/>
          <w:szCs w:val="24"/>
        </w:rPr>
        <w:t>And</w:t>
      </w:r>
      <w:proofErr w:type="gramEnd"/>
      <w:r w:rsidRPr="002B79D9">
        <w:rPr>
          <w:rFonts w:ascii="Times New Roman" w:hAnsi="Times New Roman" w:cs="Times New Roman"/>
          <w:color w:val="FF0000"/>
          <w:sz w:val="24"/>
          <w:szCs w:val="24"/>
        </w:rPr>
        <w:t xml:space="preserve"> call your figure object to show it.</w:t>
      </w:r>
    </w:p>
    <w:p w:rsidR="00083DD7" w:rsidRPr="002B79D9" w:rsidRDefault="00083DD7" w:rsidP="00083DD7">
      <w:p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Solutions: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fig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lt.figure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ax1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fig.add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axe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[0,0,1,1]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ax2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fig.add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axe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[0.2,0.5,.2,.2]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1.plot(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>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1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xlabel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x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1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ylabel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y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2.plot(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x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,y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>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2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xlabel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x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x2.set_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ylabel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y')</w:t>
      </w:r>
    </w:p>
    <w:p w:rsidR="00083DD7" w:rsidRPr="002B79D9" w:rsidRDefault="00083DD7" w:rsidP="00083DD7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79D9" w:rsidRPr="002B79D9" w:rsidRDefault="00083DD7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3. </w:t>
      </w:r>
      <w:r w:rsidR="002B79D9" w:rsidRPr="002B79D9">
        <w:rPr>
          <w:rFonts w:ascii="Times New Roman" w:hAnsi="Times New Roman" w:cs="Times New Roman"/>
          <w:sz w:val="24"/>
          <w:szCs w:val="24"/>
        </w:rPr>
        <w:t xml:space="preserve">Use the </w:t>
      </w:r>
      <w:proofErr w:type="gramStart"/>
      <w:r w:rsidR="002B79D9" w:rsidRPr="002B79D9">
        <w:rPr>
          <w:rFonts w:ascii="Times New Roman" w:hAnsi="Times New Roman" w:cs="Times New Roman"/>
          <w:sz w:val="24"/>
          <w:szCs w:val="24"/>
        </w:rPr>
        <w:t>company sales dataset csv file</w:t>
      </w:r>
      <w:proofErr w:type="gramEnd"/>
      <w:r w:rsidR="002B79D9" w:rsidRPr="002B79D9">
        <w:rPr>
          <w:rFonts w:ascii="Times New Roman" w:hAnsi="Times New Roman" w:cs="Times New Roman"/>
          <w:sz w:val="24"/>
          <w:szCs w:val="24"/>
        </w:rPr>
        <w:t>, read Total profit of all months and show it using a line plot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Total profit data provided for each month. Generated line plot must include the following properties: –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X label name = Month Number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Y label name = Total profit</w:t>
      </w:r>
    </w:p>
    <w:p w:rsidR="00083DD7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loution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pandas as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l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"D:\\Python\\Articles\\matplotlib\\sales_data.csv"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rofitList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tal_profi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month_number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rofit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, label = 'Month-wise Profit data of last yea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Month numbe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Profit in dolla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xtick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Company profit per month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ytick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[100000, 200000, 300000, 400000, 500000])</w:t>
      </w:r>
    </w:p>
    <w:p w:rsid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:rsid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. </w:t>
      </w:r>
      <w:r w:rsidRPr="002B79D9">
        <w:rPr>
          <w:rFonts w:ascii="Times New Roman" w:hAnsi="Times New Roman" w:cs="Times New Roman"/>
          <w:sz w:val="24"/>
          <w:szCs w:val="24"/>
        </w:rPr>
        <w:t xml:space="preserve">Use the </w:t>
      </w:r>
      <w:proofErr w:type="gramStart"/>
      <w:r w:rsidRPr="002B79D9">
        <w:rPr>
          <w:rFonts w:ascii="Times New Roman" w:hAnsi="Times New Roman" w:cs="Times New Roman"/>
          <w:sz w:val="24"/>
          <w:szCs w:val="24"/>
        </w:rPr>
        <w:t>company sales dataset csv file</w:t>
      </w:r>
      <w:proofErr w:type="gramEnd"/>
      <w:r>
        <w:rPr>
          <w:rFonts w:ascii="Times New Roman" w:hAnsi="Times New Roman" w:cs="Times New Roman"/>
          <w:sz w:val="24"/>
          <w:szCs w:val="24"/>
        </w:rPr>
        <w:t>, g</w:t>
      </w:r>
      <w:r w:rsidRPr="002B79D9">
        <w:rPr>
          <w:rFonts w:ascii="Times New Roman" w:hAnsi="Times New Roman" w:cs="Times New Roman"/>
          <w:sz w:val="24"/>
          <w:szCs w:val="24"/>
        </w:rPr>
        <w:t>et total profit of all months and show line plot with the following Style properties. Generated line plot must include following Style properties: –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Line Style dotted and Line-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should be red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Show legend at the lower right location.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X label name = Month Number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lastRenderedPageBreak/>
        <w:t>Y label name = Sold units number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>Add a circle marker.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Line marker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as read</w:t>
      </w:r>
    </w:p>
    <w:p w:rsidR="002B79D9" w:rsidRPr="002B79D9" w:rsidRDefault="002B79D9" w:rsidP="002B79D9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Line width should be 3 </w:t>
      </w:r>
    </w:p>
    <w:p w:rsid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s: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pandas as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2B79D9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l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"D:\\Python\\Articles\\matplotlib\\sales_data.csv"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rofitList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tal_profi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month_number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profit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, label = 'Profit data of last year', 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color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 xml:space="preserve">='r', marker='o', </w:t>
      </w:r>
      <w:proofErr w:type="spellStart"/>
      <w:r w:rsidRPr="002B79D9">
        <w:rPr>
          <w:rFonts w:ascii="Times New Roman" w:hAnsi="Times New Roman" w:cs="Times New Roman"/>
          <w:sz w:val="24"/>
          <w:szCs w:val="24"/>
        </w:rPr>
        <w:t>markerfacecolor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 xml:space="preserve">='k', 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      </w:t>
      </w: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linestyle</w:t>
      </w:r>
      <w:proofErr w:type="spellEnd"/>
      <w:proofErr w:type="gramEnd"/>
      <w:r w:rsidRPr="002B79D9">
        <w:rPr>
          <w:rFonts w:ascii="Times New Roman" w:hAnsi="Times New Roman" w:cs="Times New Roman"/>
          <w:sz w:val="24"/>
          <w:szCs w:val="24"/>
        </w:rPr>
        <w:t>='--', linewidth=3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B79D9">
        <w:rPr>
          <w:rFonts w:ascii="Times New Roman" w:hAnsi="Times New Roman" w:cs="Times New Roman"/>
          <w:sz w:val="24"/>
          <w:szCs w:val="24"/>
        </w:rPr>
        <w:t xml:space="preserve">      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Month Numbe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Profit in dolla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B79D9">
        <w:rPr>
          <w:rFonts w:ascii="Times New Roman" w:hAnsi="Times New Roman" w:cs="Times New Roman"/>
          <w:sz w:val="24"/>
          <w:szCs w:val="24"/>
        </w:rPr>
        <w:t>loc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='lower right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'Company Sales data of last year'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xtick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2B79D9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)</w:t>
      </w:r>
    </w:p>
    <w:p w:rsidR="002B79D9" w:rsidRP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yticks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2B79D9">
        <w:rPr>
          <w:rFonts w:ascii="Times New Roman" w:hAnsi="Times New Roman" w:cs="Times New Roman"/>
          <w:sz w:val="24"/>
          <w:szCs w:val="24"/>
        </w:rPr>
        <w:t>[100000, 200000, 300000, 400000, 500000])</w:t>
      </w:r>
    </w:p>
    <w:p w:rsidR="002B79D9" w:rsidRDefault="002B79D9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2B79D9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2B79D9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:rsidR="006F2906" w:rsidRDefault="006F2906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6F2906" w:rsidRDefault="006F2906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tional Questions</w:t>
      </w:r>
    </w:p>
    <w:p w:rsidR="006F2906" w:rsidRPr="006F2906" w:rsidRDefault="006F2906" w:rsidP="006F290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6F2906">
        <w:rPr>
          <w:rFonts w:ascii="Times New Roman" w:hAnsi="Times New Roman" w:cs="Times New Roman"/>
          <w:sz w:val="24"/>
          <w:szCs w:val="24"/>
        </w:rPr>
        <w:t xml:space="preserve">Use the company sales dataset csv file, read all product sales data and show </w:t>
      </w:r>
      <w:proofErr w:type="gramStart"/>
      <w:r w:rsidRPr="006F2906">
        <w:rPr>
          <w:rFonts w:ascii="Times New Roman" w:hAnsi="Times New Roman" w:cs="Times New Roman"/>
          <w:sz w:val="24"/>
          <w:szCs w:val="24"/>
        </w:rPr>
        <w:t>it  using</w:t>
      </w:r>
      <w:proofErr w:type="gramEnd"/>
      <w:r w:rsidRPr="006F2906">
        <w:rPr>
          <w:rFonts w:ascii="Times New Roman" w:hAnsi="Times New Roman" w:cs="Times New Roman"/>
          <w:sz w:val="24"/>
          <w:szCs w:val="24"/>
        </w:rPr>
        <w:t xml:space="preserve"> a multiline plot.            </w:t>
      </w:r>
    </w:p>
    <w:p w:rsidR="006F2906" w:rsidRPr="006F2906" w:rsidRDefault="006F2906" w:rsidP="006F290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6F2906">
        <w:rPr>
          <w:rFonts w:ascii="Times New Roman" w:hAnsi="Times New Roman" w:cs="Times New Roman"/>
          <w:sz w:val="24"/>
          <w:szCs w:val="24"/>
        </w:rPr>
        <w:t xml:space="preserve">Display the number of units sold per month or each product using multiline plots. (i.e., </w:t>
      </w:r>
      <w:proofErr w:type="gramStart"/>
      <w:r w:rsidRPr="006F2906">
        <w:rPr>
          <w:rFonts w:ascii="Times New Roman" w:hAnsi="Times New Roman" w:cs="Times New Roman"/>
          <w:sz w:val="24"/>
          <w:szCs w:val="24"/>
        </w:rPr>
        <w:t>Separate</w:t>
      </w:r>
      <w:proofErr w:type="gramEnd"/>
      <w:r w:rsidRPr="006F2906">
        <w:rPr>
          <w:rFonts w:ascii="Times New Roman" w:hAnsi="Times New Roman" w:cs="Times New Roman"/>
          <w:sz w:val="24"/>
          <w:szCs w:val="24"/>
        </w:rPr>
        <w:t xml:space="preserve"> Plotline                           </w:t>
      </w:r>
    </w:p>
    <w:p w:rsidR="006F2906" w:rsidRPr="006F2906" w:rsidRDefault="006F2906" w:rsidP="006F290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6F2906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6F2906">
        <w:rPr>
          <w:rFonts w:ascii="Times New Roman" w:hAnsi="Times New Roman" w:cs="Times New Roman"/>
          <w:sz w:val="24"/>
          <w:szCs w:val="24"/>
        </w:rPr>
        <w:t xml:space="preserve"> each product ).</w:t>
      </w:r>
    </w:p>
    <w:p w:rsidR="006F2906" w:rsidRDefault="006F2906" w:rsidP="006F2906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s: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F92476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pandas as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F92476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l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"D:\\Python\\Articles\\matplotlib\\sales_data.csv"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month_number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faceCrem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 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cecream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faceWash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 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facewash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toothPaste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toothpaste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bathingsoap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 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bathingsoap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shampoo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 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shampoo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moisturizer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moisturizer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ceCrem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  label = 'Face cream Sales Data',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ceWash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  label = 'Face Wash Sales Data', 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label =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Sales Data',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bathingsoap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label =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Sales Data',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shampoo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label =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Sales Data',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moisturizer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, label =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Sales Data', marker='o', linewidth=3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xlabel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'Month Number'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ylabel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'Sales units in number'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loc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='upper left'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xticks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yticks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[1000, 2000, 4000, 6000, 8000, 10000, 12000, 15000, 18000]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'Sales data')</w:t>
      </w:r>
    </w:p>
    <w:p w:rsidR="006F2906" w:rsidRPr="006F290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  <w:proofErr w:type="gramEnd"/>
    </w:p>
    <w:p w:rsidR="00F92476" w:rsidRPr="00F92476" w:rsidRDefault="00F92476" w:rsidP="00F92476">
      <w:pPr>
        <w:pStyle w:val="NoSpacing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 xml:space="preserve">2. </w:t>
      </w:r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            2.</w:t>
      </w:r>
      <w:proofErr w:type="gramEnd"/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Use the </w:t>
      </w:r>
      <w:proofErr w:type="gramStart"/>
      <w:r w:rsidRPr="00F92476">
        <w:rPr>
          <w:rFonts w:ascii="Times New Roman" w:hAnsi="Times New Roman" w:cs="Times New Roman"/>
          <w:color w:val="FF0000"/>
          <w:sz w:val="24"/>
          <w:szCs w:val="24"/>
        </w:rPr>
        <w:t>company sales dataset csv file</w:t>
      </w:r>
      <w:proofErr w:type="gramEnd"/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, calculate total sale data for last year for each product and show it                       </w:t>
      </w:r>
    </w:p>
    <w:p w:rsidR="00F92476" w:rsidRPr="00F92476" w:rsidRDefault="00F92476" w:rsidP="00F92476">
      <w:pPr>
        <w:spacing w:after="0" w:line="240" w:lineRule="auto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</w:t>
      </w:r>
      <w:proofErr w:type="gramStart"/>
      <w:r w:rsidRPr="00F92476">
        <w:rPr>
          <w:rFonts w:ascii="Times New Roman" w:hAnsi="Times New Roman" w:cs="Times New Roman"/>
          <w:color w:val="FF0000"/>
          <w:sz w:val="24"/>
          <w:szCs w:val="24"/>
        </w:rPr>
        <w:t>using</w:t>
      </w:r>
      <w:proofErr w:type="gramEnd"/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a Pie chart. </w:t>
      </w:r>
    </w:p>
    <w:p w:rsidR="00F92476" w:rsidRPr="00F92476" w:rsidRDefault="00F92476" w:rsidP="00F92476">
      <w:pPr>
        <w:spacing w:after="0" w:line="240" w:lineRule="auto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                    Note: In Pie </w:t>
      </w:r>
      <w:proofErr w:type="gramStart"/>
      <w:r w:rsidRPr="00F92476">
        <w:rPr>
          <w:rFonts w:ascii="Times New Roman" w:hAnsi="Times New Roman" w:cs="Times New Roman"/>
          <w:color w:val="FF0000"/>
          <w:sz w:val="24"/>
          <w:szCs w:val="24"/>
        </w:rPr>
        <w:t>chart</w:t>
      </w:r>
      <w:proofErr w:type="gramEnd"/>
      <w:r w:rsidRPr="00F92476">
        <w:rPr>
          <w:rFonts w:ascii="Times New Roman" w:hAnsi="Times New Roman" w:cs="Times New Roman"/>
          <w:color w:val="FF0000"/>
          <w:sz w:val="24"/>
          <w:szCs w:val="24"/>
        </w:rPr>
        <w:t xml:space="preserve"> display Number of units sold per year for each product in percentage.</w:t>
      </w:r>
    </w:p>
    <w:p w:rsidR="00F92476" w:rsidRPr="00F92476" w:rsidRDefault="00F92476" w:rsidP="00F92476">
      <w:pPr>
        <w:spacing w:after="0" w:line="240" w:lineRule="auto"/>
        <w:ind w:left="-108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:rsidR="006F2906" w:rsidRDefault="00F92476" w:rsidP="002B79D9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lutions: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F92476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pandas as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d</w:t>
      </w:r>
      <w:proofErr w:type="spellEnd"/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F92476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l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pd.read_csv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"D:\\Python\\Articles\\matplotlib\\sales_data.csv"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month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 =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month_number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].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gramStart"/>
      <w:r w:rsidRPr="00F92476">
        <w:rPr>
          <w:rFonts w:ascii="Times New Roman" w:hAnsi="Times New Roman" w:cs="Times New Roman"/>
          <w:sz w:val="24"/>
          <w:szCs w:val="24"/>
        </w:rPr>
        <w:t>labels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=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ceCream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seWash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, 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ToothPast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', 'Bathing soap', 'Shampoo', 'Moisturizer']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salesData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  = [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facecream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'].sum()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facewash'].sum()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toothpaste'].sum(), 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F92476">
        <w:rPr>
          <w:rFonts w:ascii="Times New Roman" w:hAnsi="Times New Roman" w:cs="Times New Roman"/>
          <w:sz w:val="24"/>
          <w:szCs w:val="24"/>
        </w:rPr>
        <w:t xml:space="preserve">         </w:t>
      </w: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proofErr w:type="gramEnd"/>
      <w:r w:rsidRPr="00F92476">
        <w:rPr>
          <w:rFonts w:ascii="Times New Roman" w:hAnsi="Times New Roman" w:cs="Times New Roman"/>
          <w:sz w:val="24"/>
          <w:szCs w:val="24"/>
        </w:rPr>
        <w:t xml:space="preserve"> ['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bathingsoap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'].sum()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shampoo'].sum()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 ['moisturizer'].sum()]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axis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"equal"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pi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salesData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 xml:space="preserve">, labels=labels, </w:t>
      </w:r>
      <w:proofErr w:type="spellStart"/>
      <w:r w:rsidRPr="00F92476">
        <w:rPr>
          <w:rFonts w:ascii="Times New Roman" w:hAnsi="Times New Roman" w:cs="Times New Roman"/>
          <w:sz w:val="24"/>
          <w:szCs w:val="24"/>
        </w:rPr>
        <w:t>autopct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='%1.1f%%'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legend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F92476">
        <w:rPr>
          <w:rFonts w:ascii="Times New Roman" w:hAnsi="Times New Roman" w:cs="Times New Roman"/>
          <w:sz w:val="24"/>
          <w:szCs w:val="24"/>
        </w:rPr>
        <w:t>loc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='lower right')</w:t>
      </w:r>
    </w:p>
    <w:p w:rsidR="00F92476" w:rsidRPr="00F92476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title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92476">
        <w:rPr>
          <w:rFonts w:ascii="Times New Roman" w:hAnsi="Times New Roman" w:cs="Times New Roman"/>
          <w:sz w:val="24"/>
          <w:szCs w:val="24"/>
        </w:rPr>
        <w:t>'Sales data')</w:t>
      </w:r>
    </w:p>
    <w:p w:rsidR="00F92476" w:rsidRPr="002B79D9" w:rsidRDefault="00F92476" w:rsidP="00F92476">
      <w:pPr>
        <w:pStyle w:val="NoSpacing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92476">
        <w:rPr>
          <w:rFonts w:ascii="Times New Roman" w:hAnsi="Times New Roman" w:cs="Times New Roman"/>
          <w:sz w:val="24"/>
          <w:szCs w:val="24"/>
        </w:rPr>
        <w:t>plt.show</w:t>
      </w:r>
      <w:proofErr w:type="spellEnd"/>
      <w:r w:rsidRPr="00F92476">
        <w:rPr>
          <w:rFonts w:ascii="Times New Roman" w:hAnsi="Times New Roman" w:cs="Times New Roman"/>
          <w:sz w:val="24"/>
          <w:szCs w:val="24"/>
        </w:rPr>
        <w:t>()</w:t>
      </w:r>
      <w:bookmarkStart w:id="0" w:name="_GoBack"/>
      <w:bookmarkEnd w:id="0"/>
      <w:proofErr w:type="gramEnd"/>
    </w:p>
    <w:sectPr w:rsidR="00F92476" w:rsidRPr="002B79D9" w:rsidSect="00083D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90F83"/>
    <w:multiLevelType w:val="hybridMultilevel"/>
    <w:tmpl w:val="8C3C3CC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1E0115"/>
    <w:multiLevelType w:val="hybridMultilevel"/>
    <w:tmpl w:val="824647E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DIxMjK2tDC2MDNS0lEKTi0uzszPAykwrAUAlCy5KywAAAA="/>
  </w:docVars>
  <w:rsids>
    <w:rsidRoot w:val="00083DD7"/>
    <w:rsid w:val="00083DD7"/>
    <w:rsid w:val="002B79D9"/>
    <w:rsid w:val="006F2906"/>
    <w:rsid w:val="00801EB4"/>
    <w:rsid w:val="00C52B20"/>
    <w:rsid w:val="00C74A17"/>
    <w:rsid w:val="00F92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891FE"/>
  <w15:chartTrackingRefBased/>
  <w15:docId w15:val="{E66DB2CD-F7CD-420D-B006-F82A140ED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83DD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30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59</Words>
  <Characters>433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MAHE-MIT-00</cp:lastModifiedBy>
  <cp:revision>6</cp:revision>
  <dcterms:created xsi:type="dcterms:W3CDTF">2023-07-27T06:20:00Z</dcterms:created>
  <dcterms:modified xsi:type="dcterms:W3CDTF">2023-07-27T07:23:00Z</dcterms:modified>
</cp:coreProperties>
</file>